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308AF" w14:textId="378AF880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code demonstrates a simple Windows Forms application in C#. The application receives a name from a text box, validates </w:t>
      </w:r>
      <w:r w:rsidR="007E5F82">
        <w:rPr>
          <w:rFonts w:ascii="Times New Roman" w:hAnsi="Times New Roman" w:cs="Times New Roman"/>
          <w:sz w:val="24"/>
          <w:szCs w:val="24"/>
        </w:rPr>
        <w:t>it</w:t>
      </w:r>
      <w:r w:rsidRPr="00ED3E41">
        <w:rPr>
          <w:rFonts w:ascii="Times New Roman" w:hAnsi="Times New Roman" w:cs="Times New Roman"/>
          <w:sz w:val="24"/>
          <w:szCs w:val="24"/>
        </w:rPr>
        <w:t>, formats it, and then writes it to a file named "Friends.txt</w:t>
      </w:r>
      <w:r w:rsidR="007E5F82">
        <w:rPr>
          <w:rFonts w:ascii="Times New Roman" w:hAnsi="Times New Roman" w:cs="Times New Roman"/>
          <w:sz w:val="24"/>
          <w:szCs w:val="24"/>
        </w:rPr>
        <w:t>.”</w:t>
      </w:r>
      <w:r w:rsidRPr="00ED3E41">
        <w:rPr>
          <w:rFonts w:ascii="Times New Roman" w:hAnsi="Times New Roman" w:cs="Times New Roman"/>
          <w:sz w:val="24"/>
          <w:szCs w:val="24"/>
        </w:rPr>
        <w:t xml:space="preserve"> If an exception occurs during this process, it shows an error message.</w:t>
      </w:r>
    </w:p>
    <w:p w14:paraId="54C11C02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F5C4AED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t>Let's walk through the code step by step:</w:t>
      </w:r>
    </w:p>
    <w:p w14:paraId="2BAE59B9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7065F3F" w14:textId="4331CFB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68FA7D23" wp14:editId="3489BAD3">
            <wp:extent cx="5694084" cy="4150111"/>
            <wp:effectExtent l="152400" t="152400" r="363855" b="365125"/>
            <wp:docPr id="18104782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0478276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21019" cy="4169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B32389" w14:textId="57450D24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lastRenderedPageBreak/>
        <w:drawing>
          <wp:inline distT="0" distB="0" distL="0" distR="0" wp14:anchorId="0A18E6C1" wp14:editId="3E32D78C">
            <wp:extent cx="5732358" cy="3230576"/>
            <wp:effectExtent l="152400" t="152400" r="363855" b="370205"/>
            <wp:docPr id="945880255" name="Picture 1" descr="A screen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880255" name="Picture 1" descr="A screenshot of a computer code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3731" cy="32482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673CE1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t>Namespace and Using Statements</w:t>
      </w:r>
    </w:p>
    <w:p w14:paraId="5C8C393C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F36E826" w14:textId="0874CC14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053890D" wp14:editId="40CC5783">
            <wp:extent cx="3248478" cy="695422"/>
            <wp:effectExtent l="152400" t="152400" r="371475" b="371475"/>
            <wp:docPr id="511647436" name="Picture 1" descr="A picture containing text, font, line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647436" name="Picture 1" descr="A picture containing text, font, line, numb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6954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972BC0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15FD58A7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using 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System;</w:t>
      </w:r>
      <w:proofErr w:type="gramEnd"/>
    </w:p>
    <w:p w14:paraId="333ECC38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using 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System.IO;</w:t>
      </w:r>
      <w:proofErr w:type="gramEnd"/>
    </w:p>
    <w:p w14:paraId="0B2D5A1D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using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System.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Linq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;</w:t>
      </w:r>
      <w:proofErr w:type="gramEnd"/>
    </w:p>
    <w:p w14:paraId="65E6AEE0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using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System.Windows.Forms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>;</w:t>
      </w:r>
    </w:p>
    <w:p w14:paraId="0476B832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5DCFA4E2" w14:textId="0EDAA12A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ese lines import namespaces that contain classes and methods which our program needs. System is the root namespace for fundamental types. System.IO </w:t>
      </w:r>
      <w:r w:rsidR="007E5F82">
        <w:rPr>
          <w:rFonts w:ascii="Times New Roman" w:hAnsi="Times New Roman" w:cs="Times New Roman"/>
          <w:sz w:val="24"/>
          <w:szCs w:val="24"/>
        </w:rPr>
        <w:t>has</w:t>
      </w:r>
      <w:r w:rsidRPr="00ED3E41">
        <w:rPr>
          <w:rFonts w:ascii="Times New Roman" w:hAnsi="Times New Roman" w:cs="Times New Roman"/>
          <w:sz w:val="24"/>
          <w:szCs w:val="24"/>
        </w:rPr>
        <w:t xml:space="preserve"> types that allow reading and writing to files and data streams.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System.Linq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 provides LINQ (Language Integrated Query) functionalities. </w:t>
      </w:r>
      <w:proofErr w:type="spellStart"/>
      <w:proofErr w:type="gramStart"/>
      <w:r w:rsidRPr="00ED3E41">
        <w:rPr>
          <w:rFonts w:ascii="Times New Roman" w:hAnsi="Times New Roman" w:cs="Times New Roman"/>
          <w:sz w:val="24"/>
          <w:szCs w:val="24"/>
        </w:rPr>
        <w:t>System.Windows.Forms</w:t>
      </w:r>
      <w:proofErr w:type="spellEnd"/>
      <w:proofErr w:type="gramEnd"/>
      <w:r w:rsidRPr="00ED3E41">
        <w:rPr>
          <w:rFonts w:ascii="Times New Roman" w:hAnsi="Times New Roman" w:cs="Times New Roman"/>
          <w:sz w:val="24"/>
          <w:szCs w:val="24"/>
        </w:rPr>
        <w:t xml:space="preserve"> </w:t>
      </w:r>
      <w:r w:rsidR="007E5F82">
        <w:rPr>
          <w:rFonts w:ascii="Times New Roman" w:hAnsi="Times New Roman" w:cs="Times New Roman"/>
          <w:sz w:val="24"/>
          <w:szCs w:val="24"/>
        </w:rPr>
        <w:t>contain</w:t>
      </w:r>
      <w:r w:rsidRPr="00ED3E41">
        <w:rPr>
          <w:rFonts w:ascii="Times New Roman" w:hAnsi="Times New Roman" w:cs="Times New Roman"/>
          <w:sz w:val="24"/>
          <w:szCs w:val="24"/>
        </w:rPr>
        <w:t xml:space="preserve"> classes for creating Windows-based applications that take input from a mouse, keyboard, pen, or touch.</w:t>
      </w:r>
    </w:p>
    <w:p w14:paraId="01F56652" w14:textId="77777777" w:rsid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038B037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AF3C68D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F09F34E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048750" w14:textId="77777777" w:rsidR="00997A85" w:rsidRPr="00ED3E41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6300B3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lastRenderedPageBreak/>
        <w:t>Namespace Definition</w:t>
      </w:r>
    </w:p>
    <w:p w14:paraId="5922C377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A878323" w14:textId="4C343884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A68EC75" wp14:editId="0A1C072E">
            <wp:extent cx="3210373" cy="181000"/>
            <wp:effectExtent l="152400" t="152400" r="352425" b="371475"/>
            <wp:docPr id="20316633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66332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81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1EB39C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161A90" w14:textId="77777777" w:rsidR="00ED3E41" w:rsidRDefault="00ED3E41" w:rsidP="00ED3E41">
      <w:pPr>
        <w:pStyle w:val="NoSpacing"/>
        <w:ind w:firstLine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namespace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Friend_File</w:t>
      </w:r>
      <w:proofErr w:type="spellEnd"/>
    </w:p>
    <w:p w14:paraId="1D209BF4" w14:textId="77777777" w:rsidR="00ED3E41" w:rsidRPr="00ED3E41" w:rsidRDefault="00ED3E41" w:rsidP="00ED3E41">
      <w:pPr>
        <w:pStyle w:val="NoSpacing"/>
        <w:ind w:firstLine="720"/>
        <w:rPr>
          <w:rFonts w:ascii="Courier New" w:hAnsi="Courier New" w:cs="Courier New"/>
          <w:sz w:val="24"/>
          <w:szCs w:val="24"/>
        </w:rPr>
      </w:pPr>
    </w:p>
    <w:p w14:paraId="4A05F129" w14:textId="47A6666D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line declares a namespace named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Friend_File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. A namespace </w:t>
      </w:r>
      <w:r w:rsidR="007E5F82">
        <w:rPr>
          <w:rFonts w:ascii="Times New Roman" w:hAnsi="Times New Roman" w:cs="Times New Roman"/>
          <w:sz w:val="24"/>
          <w:szCs w:val="24"/>
        </w:rPr>
        <w:t>organizes</w:t>
      </w:r>
      <w:r w:rsidRPr="00ED3E41">
        <w:rPr>
          <w:rFonts w:ascii="Times New Roman" w:hAnsi="Times New Roman" w:cs="Times New Roman"/>
          <w:sz w:val="24"/>
          <w:szCs w:val="24"/>
        </w:rPr>
        <w:t xml:space="preserve"> your code and is </w:t>
      </w:r>
      <w:r w:rsidR="007E5F82">
        <w:rPr>
          <w:rFonts w:ascii="Times New Roman" w:hAnsi="Times New Roman" w:cs="Times New Roman"/>
          <w:sz w:val="24"/>
          <w:szCs w:val="24"/>
        </w:rPr>
        <w:t xml:space="preserve">a </w:t>
      </w:r>
      <w:r w:rsidRPr="00ED3E41">
        <w:rPr>
          <w:rFonts w:ascii="Times New Roman" w:hAnsi="Times New Roman" w:cs="Times New Roman"/>
          <w:sz w:val="24"/>
          <w:szCs w:val="24"/>
        </w:rPr>
        <w:t xml:space="preserve">collection of classes, interfaces, structs,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enums</w:t>
      </w:r>
      <w:proofErr w:type="spellEnd"/>
      <w:r w:rsidR="007E5F82">
        <w:rPr>
          <w:rFonts w:ascii="Times New Roman" w:hAnsi="Times New Roman" w:cs="Times New Roman"/>
          <w:sz w:val="24"/>
          <w:szCs w:val="24"/>
        </w:rPr>
        <w:t>,</w:t>
      </w:r>
      <w:r w:rsidRPr="00ED3E41">
        <w:rPr>
          <w:rFonts w:ascii="Times New Roman" w:hAnsi="Times New Roman" w:cs="Times New Roman"/>
          <w:sz w:val="24"/>
          <w:szCs w:val="24"/>
        </w:rPr>
        <w:t xml:space="preserve"> and delegates.</w:t>
      </w:r>
    </w:p>
    <w:p w14:paraId="61018CA2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37CFB6B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t>Form1 Class and Constructor</w:t>
      </w:r>
    </w:p>
    <w:p w14:paraId="28A1F08D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2222E7D" w14:textId="6E25D140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BD987AD" wp14:editId="31EC3CC3">
            <wp:extent cx="4039164" cy="1105054"/>
            <wp:effectExtent l="152400" t="152400" r="361950" b="361950"/>
            <wp:docPr id="973866941" name="Picture 1" descr="A picture containing text, fon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866941" name="Picture 1" descr="A picture containing text, font, line, pl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1050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E1BE5D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CC6062C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FB84ED" w14:textId="341F448A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public partial class Form1: Form</w:t>
      </w:r>
    </w:p>
    <w:p w14:paraId="14276F76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47EBC2E8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public Form1()</w:t>
      </w:r>
    </w:p>
    <w:p w14:paraId="3AA10B3C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{</w:t>
      </w:r>
    </w:p>
    <w:p w14:paraId="4F38C52D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   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InitializeComponent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>);</w:t>
      </w:r>
    </w:p>
    <w:p w14:paraId="4FF13B05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}</w:t>
      </w:r>
    </w:p>
    <w:p w14:paraId="7C38E98E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427362ED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74720954" w14:textId="1B18AB15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Here Form1 is a class which is a partial class of type Form. This indicates that class Form1 is a Windows Form. Form1 is the default name given to the first form in a Windows Forms Application. The </w:t>
      </w:r>
      <w:proofErr w:type="spellStart"/>
      <w:proofErr w:type="gramStart"/>
      <w:r w:rsidRPr="00ED3E41">
        <w:rPr>
          <w:rFonts w:ascii="Times New Roman" w:hAnsi="Times New Roman" w:cs="Times New Roman"/>
          <w:sz w:val="24"/>
          <w:szCs w:val="24"/>
        </w:rPr>
        <w:t>InitializeComponent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D3E41">
        <w:rPr>
          <w:rFonts w:ascii="Times New Roman" w:hAnsi="Times New Roman" w:cs="Times New Roman"/>
          <w:sz w:val="24"/>
          <w:szCs w:val="24"/>
        </w:rPr>
        <w:t>) method in the constructor is auto-generated by the Windows Forms designer</w:t>
      </w:r>
      <w:r w:rsidR="007E5F82">
        <w:rPr>
          <w:rFonts w:ascii="Times New Roman" w:hAnsi="Times New Roman" w:cs="Times New Roman"/>
          <w:sz w:val="24"/>
          <w:szCs w:val="24"/>
        </w:rPr>
        <w:t>,</w:t>
      </w:r>
      <w:r w:rsidRPr="00ED3E41">
        <w:rPr>
          <w:rFonts w:ascii="Times New Roman" w:hAnsi="Times New Roman" w:cs="Times New Roman"/>
          <w:sz w:val="24"/>
          <w:szCs w:val="24"/>
        </w:rPr>
        <w:t xml:space="preserve"> and it initializes the form and its components.</w:t>
      </w:r>
    </w:p>
    <w:p w14:paraId="55DCC58A" w14:textId="77777777" w:rsid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975584D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5FCCCF4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CDB435D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82953E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4BFFEC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AA94F6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4FEB24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8A3F43E" w14:textId="77777777" w:rsidR="00997A85" w:rsidRPr="00ED3E41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19319E0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D3E41">
        <w:rPr>
          <w:rFonts w:ascii="Times New Roman" w:hAnsi="Times New Roman" w:cs="Times New Roman"/>
          <w:b/>
          <w:bCs/>
          <w:sz w:val="24"/>
          <w:szCs w:val="24"/>
        </w:rPr>
        <w:lastRenderedPageBreak/>
        <w:t>writeNameButton_Click</w:t>
      </w:r>
      <w:proofErr w:type="spellEnd"/>
      <w:r w:rsidRPr="00ED3E41">
        <w:rPr>
          <w:rFonts w:ascii="Times New Roman" w:hAnsi="Times New Roman" w:cs="Times New Roman"/>
          <w:b/>
          <w:bCs/>
          <w:sz w:val="24"/>
          <w:szCs w:val="24"/>
        </w:rPr>
        <w:t xml:space="preserve"> Event Handler</w:t>
      </w:r>
    </w:p>
    <w:p w14:paraId="209A055B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ABE6EC5" w14:textId="557BD693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AE3B7D2" wp14:editId="507E7B41">
            <wp:extent cx="5766518" cy="165110"/>
            <wp:effectExtent l="133350" t="152400" r="348615" b="368300"/>
            <wp:docPr id="1728555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55584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6067" cy="1659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545893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BA1F969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private void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writeNameButton_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Click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 xml:space="preserve">object sender,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EventArg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e)</w:t>
      </w:r>
    </w:p>
    <w:p w14:paraId="0DB0CC7B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3FEA1267" w14:textId="42E17F7E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</w:t>
      </w:r>
      <w:r w:rsidR="007E5F82">
        <w:rPr>
          <w:rFonts w:ascii="Times New Roman" w:hAnsi="Times New Roman" w:cs="Times New Roman"/>
          <w:sz w:val="24"/>
          <w:szCs w:val="24"/>
        </w:rPr>
        <w:t>event handler</w:t>
      </w:r>
      <w:r w:rsidRPr="00ED3E41">
        <w:rPr>
          <w:rFonts w:ascii="Times New Roman" w:hAnsi="Times New Roman" w:cs="Times New Roman"/>
          <w:sz w:val="24"/>
          <w:szCs w:val="24"/>
        </w:rPr>
        <w:t xml:space="preserve"> gets called when the '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writeNameButton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' button is clicked. The sender parameter is the control that triggered the event—in this case, the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writeNameButton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EventArgs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 e is the data for the event.</w:t>
      </w:r>
    </w:p>
    <w:p w14:paraId="11D0E17F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5678414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t>Name Processing and Writing</w:t>
      </w:r>
    </w:p>
    <w:p w14:paraId="033C281E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7AF7BE3" w14:textId="70995464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5476256" wp14:editId="2D0D00EB">
            <wp:extent cx="5659905" cy="2670314"/>
            <wp:effectExtent l="152400" t="152400" r="360045" b="358775"/>
            <wp:docPr id="743341925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341925" name="Picture 1" descr="A screenshot of a computer program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4376" cy="26771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42BCEC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E567269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e first section of the click event handler fetches the name from the text box, checks if it's valid using the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IsNameFormatValid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 method, and if it is, it writes it to the file "Friends.txt" using a 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StreamWriter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 object.</w:t>
      </w:r>
    </w:p>
    <w:p w14:paraId="55702DB0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82BA11A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string name =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nameTextBox.Text.Trim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>();</w:t>
      </w:r>
    </w:p>
    <w:p w14:paraId="5CD02EB9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if (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sNameFormatValid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name))</w:t>
      </w:r>
    </w:p>
    <w:p w14:paraId="399D459A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6183E8FA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using (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StreamWriter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outputFile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File.AppendText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"Friends.txt"))</w:t>
      </w:r>
    </w:p>
    <w:p w14:paraId="1C8DBC54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{</w:t>
      </w:r>
    </w:p>
    <w:p w14:paraId="047E9F83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    string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formattedName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FormatName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name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);</w:t>
      </w:r>
      <w:proofErr w:type="gramEnd"/>
    </w:p>
    <w:p w14:paraId="08BA1286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   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outputFile.WriteLine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formattedName</w:t>
      </w:r>
      <w:proofErr w:type="spellEnd"/>
      <w:proofErr w:type="gramStart"/>
      <w:r w:rsidRPr="00ED3E41">
        <w:rPr>
          <w:rFonts w:ascii="Courier New" w:hAnsi="Courier New" w:cs="Courier New"/>
          <w:sz w:val="24"/>
          <w:szCs w:val="24"/>
        </w:rPr>
        <w:t>);</w:t>
      </w:r>
      <w:proofErr w:type="gramEnd"/>
    </w:p>
    <w:p w14:paraId="65655F6A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lastRenderedPageBreak/>
        <w:t xml:space="preserve">       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MessageBox.Show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"The name was written."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);</w:t>
      </w:r>
      <w:proofErr w:type="gramEnd"/>
    </w:p>
    <w:p w14:paraId="7D0A634F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}</w:t>
      </w:r>
    </w:p>
    <w:p w14:paraId="1290CCEE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58128A6B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else</w:t>
      </w:r>
    </w:p>
    <w:p w14:paraId="5A552168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0EEF7A43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MessageBox.Show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"Invalid name format. Please enter a name with only letters and follow the specified format."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);</w:t>
      </w:r>
      <w:proofErr w:type="gramEnd"/>
    </w:p>
    <w:p w14:paraId="143209E6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4D197113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5EB280D0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D3E41">
        <w:rPr>
          <w:rFonts w:ascii="Times New Roman" w:hAnsi="Times New Roman" w:cs="Times New Roman"/>
          <w:b/>
          <w:bCs/>
          <w:sz w:val="24"/>
          <w:szCs w:val="24"/>
        </w:rPr>
        <w:t>Exception Handling</w:t>
      </w:r>
    </w:p>
    <w:p w14:paraId="0104979D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3912AA" w14:textId="77777777" w:rsid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>The entire name processing and writing section is wrapped in a try-catch block, which handles any exceptions that might occur during the process.</w:t>
      </w:r>
    </w:p>
    <w:p w14:paraId="5B81012B" w14:textId="77777777" w:rsid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2350AC" w14:textId="17C77FC8" w:rsidR="00ED3E41" w:rsidRPr="00ED3E41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7A8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B7DDC05" wp14:editId="2167E122">
            <wp:extent cx="5607054" cy="772767"/>
            <wp:effectExtent l="152400" t="152400" r="355600" b="370840"/>
            <wp:docPr id="1493633442" name="Picture 1" descr="A picture containing text, font, lin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633442" name="Picture 1" descr="A picture containing text, font, line, screensho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35839" cy="7767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8DD92E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BCF19CE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catch (Exception ex)</w:t>
      </w:r>
    </w:p>
    <w:p w14:paraId="631DCC06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0928FA5E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MessageBox.Show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("An error occurred: " +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ex.Message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>);</w:t>
      </w:r>
    </w:p>
    <w:p w14:paraId="0419A91E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67798384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proofErr w:type="spellStart"/>
      <w:r w:rsidRPr="00ED3E41">
        <w:rPr>
          <w:rFonts w:ascii="Courier New" w:hAnsi="Courier New" w:cs="Courier New"/>
          <w:sz w:val="24"/>
          <w:szCs w:val="24"/>
        </w:rPr>
        <w:t>IsNameFormatValid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Method</w:t>
      </w:r>
    </w:p>
    <w:p w14:paraId="3BB751D2" w14:textId="77777777" w:rsidR="00ED3E41" w:rsidRDefault="00ED3E41" w:rsidP="00ED3E41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3A038176" w14:textId="77777777" w:rsidR="00ED3E41" w:rsidRPr="00ED3E41" w:rsidRDefault="00ED3E41" w:rsidP="00ED3E41">
      <w:pPr>
        <w:pStyle w:val="NoSpacing"/>
        <w:rPr>
          <w:rFonts w:ascii="Courier New" w:hAnsi="Courier New" w:cs="Courier New"/>
          <w:sz w:val="24"/>
          <w:szCs w:val="24"/>
        </w:rPr>
      </w:pPr>
    </w:p>
    <w:p w14:paraId="02CAAA3A" w14:textId="766CB048" w:rsid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method checks if the name is valid. A valid name </w:t>
      </w:r>
      <w:r w:rsidR="007E5F82">
        <w:rPr>
          <w:rFonts w:ascii="Times New Roman" w:hAnsi="Times New Roman" w:cs="Times New Roman"/>
          <w:sz w:val="24"/>
          <w:szCs w:val="24"/>
        </w:rPr>
        <w:t>starts</w:t>
      </w:r>
      <w:r w:rsidRPr="00ED3E41">
        <w:rPr>
          <w:rFonts w:ascii="Times New Roman" w:hAnsi="Times New Roman" w:cs="Times New Roman"/>
          <w:sz w:val="24"/>
          <w:szCs w:val="24"/>
        </w:rPr>
        <w:t xml:space="preserve"> with an uppercase letter and follows with lowercase letters. The name can have multiple parts separated by spaces, and each part should follow this rule.</w:t>
      </w:r>
    </w:p>
    <w:p w14:paraId="37F095BF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F12ABE" w14:textId="5F86AE92" w:rsidR="00ED3E41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97A8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5FE1416" wp14:editId="1B852FC7">
            <wp:extent cx="5695985" cy="1615688"/>
            <wp:effectExtent l="152400" t="152400" r="361950" b="365760"/>
            <wp:docPr id="2022901817" name="Picture 1" descr="A screen shot of a computer cod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901817" name="Picture 1" descr="A screen shot of a computer cod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03922" cy="16179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514EBB" w14:textId="77777777" w:rsidR="00997A85" w:rsidRPr="00ED3E41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885FFC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lastRenderedPageBreak/>
        <w:t xml:space="preserve">private bool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IsNameFormatValid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>string name)</w:t>
      </w:r>
    </w:p>
    <w:p w14:paraId="77D73417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15F645A0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string[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 xml:space="preserve">]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.Split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' ');</w:t>
      </w:r>
    </w:p>
    <w:p w14:paraId="23D9DAED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foreach (string part in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)</w:t>
      </w:r>
    </w:p>
    <w:p w14:paraId="77B07ABB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{</w:t>
      </w:r>
    </w:p>
    <w:p w14:paraId="49681CAE" w14:textId="2DB0013A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    if (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part.Length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 xml:space="preserve"> &lt; 1 || !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char.IsUpper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part[0]) || !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part.Substring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1).All(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char.IsLower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))</w:t>
      </w:r>
    </w:p>
    <w:p w14:paraId="3A210E1C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21272C47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return 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false;</w:t>
      </w:r>
      <w:proofErr w:type="gramEnd"/>
    </w:p>
    <w:p w14:paraId="76DA6D0B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34962340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7ED32996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return 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true;</w:t>
      </w:r>
      <w:proofErr w:type="gramEnd"/>
    </w:p>
    <w:p w14:paraId="05EF4972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6DFE94A8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47E147E5" w14:textId="61412441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method splits the name into parts by spaces. It then checks each </w:t>
      </w:r>
      <w:r w:rsidR="007E5F82">
        <w:rPr>
          <w:rFonts w:ascii="Times New Roman" w:hAnsi="Times New Roman" w:cs="Times New Roman"/>
          <w:sz w:val="24"/>
          <w:szCs w:val="24"/>
        </w:rPr>
        <w:t>piece</w:t>
      </w:r>
      <w:r w:rsidRPr="00ED3E41">
        <w:rPr>
          <w:rFonts w:ascii="Times New Roman" w:hAnsi="Times New Roman" w:cs="Times New Roman"/>
          <w:sz w:val="24"/>
          <w:szCs w:val="24"/>
        </w:rPr>
        <w:t xml:space="preserve"> to see if it starts with an uppercase letter and if the </w:t>
      </w:r>
      <w:r w:rsidR="007E5F82">
        <w:rPr>
          <w:rFonts w:ascii="Times New Roman" w:hAnsi="Times New Roman" w:cs="Times New Roman"/>
          <w:sz w:val="24"/>
          <w:szCs w:val="24"/>
        </w:rPr>
        <w:t>other</w:t>
      </w:r>
      <w:r w:rsidRPr="00ED3E41">
        <w:rPr>
          <w:rFonts w:ascii="Times New Roman" w:hAnsi="Times New Roman" w:cs="Times New Roman"/>
          <w:sz w:val="24"/>
          <w:szCs w:val="24"/>
        </w:rPr>
        <w:t xml:space="preserve"> characters are lowercase. </w:t>
      </w:r>
      <w:r w:rsidR="007E5F82" w:rsidRPr="007E5F82">
        <w:rPr>
          <w:rFonts w:ascii="Times New Roman" w:hAnsi="Times New Roman" w:cs="Times New Roman"/>
          <w:sz w:val="24"/>
          <w:szCs w:val="24"/>
        </w:rPr>
        <w:t xml:space="preserve">Any </w:t>
      </w:r>
      <w:r w:rsidR="007E5F82">
        <w:rPr>
          <w:rFonts w:ascii="Times New Roman" w:hAnsi="Times New Roman" w:cs="Times New Roman"/>
          <w:sz w:val="24"/>
          <w:szCs w:val="24"/>
        </w:rPr>
        <w:t>function</w:t>
      </w:r>
      <w:r w:rsidR="007E5F82" w:rsidRPr="007E5F82">
        <w:rPr>
          <w:rFonts w:ascii="Times New Roman" w:hAnsi="Times New Roman" w:cs="Times New Roman"/>
          <w:sz w:val="24"/>
          <w:szCs w:val="24"/>
        </w:rPr>
        <w:t xml:space="preserve"> that does not meet these conditions</w:t>
      </w:r>
      <w:r w:rsidRPr="00ED3E41">
        <w:rPr>
          <w:rFonts w:ascii="Times New Roman" w:hAnsi="Times New Roman" w:cs="Times New Roman"/>
          <w:sz w:val="24"/>
          <w:szCs w:val="24"/>
        </w:rPr>
        <w:t xml:space="preserve"> returns false to indicate an invalid name. If all parts are valid, it returns true.</w:t>
      </w:r>
    </w:p>
    <w:p w14:paraId="288FFFD9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56F1A3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D3E41">
        <w:rPr>
          <w:rFonts w:ascii="Times New Roman" w:hAnsi="Times New Roman" w:cs="Times New Roman"/>
          <w:b/>
          <w:bCs/>
          <w:sz w:val="24"/>
          <w:szCs w:val="24"/>
        </w:rPr>
        <w:t>FormatName</w:t>
      </w:r>
      <w:proofErr w:type="spellEnd"/>
      <w:r w:rsidRPr="00ED3E41">
        <w:rPr>
          <w:rFonts w:ascii="Times New Roman" w:hAnsi="Times New Roman" w:cs="Times New Roman"/>
          <w:b/>
          <w:bCs/>
          <w:sz w:val="24"/>
          <w:szCs w:val="24"/>
        </w:rPr>
        <w:t xml:space="preserve"> Method</w:t>
      </w:r>
    </w:p>
    <w:p w14:paraId="3A05DD01" w14:textId="77777777" w:rsidR="00997A85" w:rsidRDefault="00997A85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1776E3D" w14:textId="71D7DFFC" w:rsidR="00997A85" w:rsidRPr="00ED3E41" w:rsidRDefault="00997A85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97A85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1B8B226" wp14:editId="65A5E1DE">
            <wp:extent cx="5683857" cy="1354167"/>
            <wp:effectExtent l="152400" t="152400" r="355600" b="360680"/>
            <wp:docPr id="1503690834" name="Picture 1" descr="A picture containing text, screenshot, lin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690834" name="Picture 1" descr="A picture containing text, screenshot, line, fon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2804" cy="1356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80D0D6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14D74D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private string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FormatName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>string name)</w:t>
      </w:r>
    </w:p>
    <w:p w14:paraId="4794A300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2C3E24EC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string[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 xml:space="preserve">]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.Split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' ');</w:t>
      </w:r>
    </w:p>
    <w:p w14:paraId="671B371E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for (int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= 0;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&lt;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.Length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;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++)</w:t>
      </w:r>
    </w:p>
    <w:p w14:paraId="1A1E5B62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{</w:t>
      </w:r>
    </w:p>
    <w:p w14:paraId="19A47E25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   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[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] =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char.ToUpper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[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][0]) +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[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i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].Substring(1).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ToLower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);</w:t>
      </w:r>
    </w:p>
    <w:p w14:paraId="5688061D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}</w:t>
      </w:r>
    </w:p>
    <w:p w14:paraId="3B5F7AF9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return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string.Join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 xml:space="preserve">(" ",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namePart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);</w:t>
      </w:r>
    </w:p>
    <w:p w14:paraId="58FD86A3" w14:textId="77777777" w:rsid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13C5F191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</w:p>
    <w:p w14:paraId="1122EF70" w14:textId="47B5AAA9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method also splits the name into parts by spaces. It then capitalizes the first letter of each </w:t>
      </w:r>
      <w:r w:rsidR="007E5F82">
        <w:rPr>
          <w:rFonts w:ascii="Times New Roman" w:hAnsi="Times New Roman" w:cs="Times New Roman"/>
          <w:sz w:val="24"/>
          <w:szCs w:val="24"/>
        </w:rPr>
        <w:t>piece</w:t>
      </w:r>
      <w:r w:rsidRPr="00ED3E41">
        <w:rPr>
          <w:rFonts w:ascii="Times New Roman" w:hAnsi="Times New Roman" w:cs="Times New Roman"/>
          <w:sz w:val="24"/>
          <w:szCs w:val="24"/>
        </w:rPr>
        <w:t xml:space="preserve"> and converts the rest of the </w:t>
      </w:r>
      <w:r w:rsidR="007E5F82">
        <w:rPr>
          <w:rFonts w:ascii="Times New Roman" w:hAnsi="Times New Roman" w:cs="Times New Roman"/>
          <w:sz w:val="24"/>
          <w:szCs w:val="24"/>
        </w:rPr>
        <w:t>region</w:t>
      </w:r>
      <w:r w:rsidRPr="00ED3E41">
        <w:rPr>
          <w:rFonts w:ascii="Times New Roman" w:hAnsi="Times New Roman" w:cs="Times New Roman"/>
          <w:sz w:val="24"/>
          <w:szCs w:val="24"/>
        </w:rPr>
        <w:t xml:space="preserve"> to lowercase. It finally joins all the </w:t>
      </w:r>
      <w:r w:rsidR="007E5F82">
        <w:rPr>
          <w:rFonts w:ascii="Times New Roman" w:hAnsi="Times New Roman" w:cs="Times New Roman"/>
          <w:sz w:val="24"/>
          <w:szCs w:val="24"/>
        </w:rPr>
        <w:t>details</w:t>
      </w:r>
      <w:r w:rsidRPr="00ED3E41">
        <w:rPr>
          <w:rFonts w:ascii="Times New Roman" w:hAnsi="Times New Roman" w:cs="Times New Roman"/>
          <w:sz w:val="24"/>
          <w:szCs w:val="24"/>
        </w:rPr>
        <w:t xml:space="preserve"> with spaces in between and returns the formatted name.</w:t>
      </w:r>
    </w:p>
    <w:p w14:paraId="04485576" w14:textId="77777777" w:rsid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75714B6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1EBF16" w14:textId="77777777" w:rsidR="00997A85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052A6A8" w14:textId="77777777" w:rsidR="00997A85" w:rsidRPr="00ED3E41" w:rsidRDefault="00997A85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6034510" w14:textId="77777777" w:rsidR="00ED3E41" w:rsidRDefault="00ED3E41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D3E41">
        <w:rPr>
          <w:rFonts w:ascii="Times New Roman" w:hAnsi="Times New Roman" w:cs="Times New Roman"/>
          <w:b/>
          <w:bCs/>
          <w:sz w:val="24"/>
          <w:szCs w:val="24"/>
        </w:rPr>
        <w:t>exitButton_Click</w:t>
      </w:r>
      <w:proofErr w:type="spellEnd"/>
      <w:r w:rsidRPr="00ED3E41">
        <w:rPr>
          <w:rFonts w:ascii="Times New Roman" w:hAnsi="Times New Roman" w:cs="Times New Roman"/>
          <w:b/>
          <w:bCs/>
          <w:sz w:val="24"/>
          <w:szCs w:val="24"/>
        </w:rPr>
        <w:t xml:space="preserve"> Event Handler</w:t>
      </w:r>
    </w:p>
    <w:p w14:paraId="209BEF6A" w14:textId="77777777" w:rsidR="00997A85" w:rsidRDefault="00997A85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DED7936" w14:textId="3C793EB8" w:rsidR="00997A85" w:rsidRPr="00ED3E41" w:rsidRDefault="00997A85" w:rsidP="00ED3E4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997A85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267DA56" wp14:editId="034C0422">
            <wp:extent cx="5755419" cy="1108588"/>
            <wp:effectExtent l="152400" t="152400" r="360045" b="358775"/>
            <wp:docPr id="963790074" name="Picture 1" descr="A picture containing text, line, screenshot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790074" name="Picture 1" descr="A picture containing text, line, screenshot, plo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7551" cy="1112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7D75AB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8A0B08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private void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exitButton_</w:t>
      </w:r>
      <w:proofErr w:type="gramStart"/>
      <w:r w:rsidRPr="00ED3E41">
        <w:rPr>
          <w:rFonts w:ascii="Courier New" w:hAnsi="Courier New" w:cs="Courier New"/>
          <w:sz w:val="24"/>
          <w:szCs w:val="24"/>
        </w:rPr>
        <w:t>Click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>(</w:t>
      </w:r>
      <w:proofErr w:type="gramEnd"/>
      <w:r w:rsidRPr="00ED3E41">
        <w:rPr>
          <w:rFonts w:ascii="Courier New" w:hAnsi="Courier New" w:cs="Courier New"/>
          <w:sz w:val="24"/>
          <w:szCs w:val="24"/>
        </w:rPr>
        <w:t xml:space="preserve">object sender, </w:t>
      </w:r>
      <w:proofErr w:type="spellStart"/>
      <w:r w:rsidRPr="00ED3E41">
        <w:rPr>
          <w:rFonts w:ascii="Courier New" w:hAnsi="Courier New" w:cs="Courier New"/>
          <w:sz w:val="24"/>
          <w:szCs w:val="24"/>
        </w:rPr>
        <w:t>EventArgs</w:t>
      </w:r>
      <w:proofErr w:type="spellEnd"/>
      <w:r w:rsidRPr="00ED3E41">
        <w:rPr>
          <w:rFonts w:ascii="Courier New" w:hAnsi="Courier New" w:cs="Courier New"/>
          <w:sz w:val="24"/>
          <w:szCs w:val="24"/>
        </w:rPr>
        <w:t xml:space="preserve"> e)</w:t>
      </w:r>
    </w:p>
    <w:p w14:paraId="52D5F052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{</w:t>
      </w:r>
    </w:p>
    <w:p w14:paraId="74715F64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 xml:space="preserve">    </w:t>
      </w:r>
      <w:proofErr w:type="spellStart"/>
      <w:proofErr w:type="gramStart"/>
      <w:r w:rsidRPr="00ED3E41">
        <w:rPr>
          <w:rFonts w:ascii="Courier New" w:hAnsi="Courier New" w:cs="Courier New"/>
          <w:sz w:val="24"/>
          <w:szCs w:val="24"/>
        </w:rPr>
        <w:t>this.Close</w:t>
      </w:r>
      <w:proofErr w:type="spellEnd"/>
      <w:proofErr w:type="gramEnd"/>
      <w:r w:rsidRPr="00ED3E41">
        <w:rPr>
          <w:rFonts w:ascii="Courier New" w:hAnsi="Courier New" w:cs="Courier New"/>
          <w:sz w:val="24"/>
          <w:szCs w:val="24"/>
        </w:rPr>
        <w:t>();</w:t>
      </w:r>
    </w:p>
    <w:p w14:paraId="3C6564DB" w14:textId="77777777" w:rsidR="00ED3E41" w:rsidRPr="00ED3E41" w:rsidRDefault="00ED3E41" w:rsidP="00ED3E41">
      <w:pPr>
        <w:pStyle w:val="NoSpacing"/>
        <w:ind w:left="720"/>
        <w:rPr>
          <w:rFonts w:ascii="Courier New" w:hAnsi="Courier New" w:cs="Courier New"/>
          <w:sz w:val="24"/>
          <w:szCs w:val="24"/>
        </w:rPr>
      </w:pPr>
      <w:r w:rsidRPr="00ED3E41">
        <w:rPr>
          <w:rFonts w:ascii="Courier New" w:hAnsi="Courier New" w:cs="Courier New"/>
          <w:sz w:val="24"/>
          <w:szCs w:val="24"/>
        </w:rPr>
        <w:t>}</w:t>
      </w:r>
    </w:p>
    <w:p w14:paraId="18DB0432" w14:textId="2258E77F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>This is the event handler for the '</w:t>
      </w:r>
      <w:proofErr w:type="spellStart"/>
      <w:r w:rsidRPr="00ED3E41">
        <w:rPr>
          <w:rFonts w:ascii="Times New Roman" w:hAnsi="Times New Roman" w:cs="Times New Roman"/>
          <w:sz w:val="24"/>
          <w:szCs w:val="24"/>
        </w:rPr>
        <w:t>exitButton</w:t>
      </w:r>
      <w:proofErr w:type="spellEnd"/>
      <w:r w:rsidRPr="00ED3E41">
        <w:rPr>
          <w:rFonts w:ascii="Times New Roman" w:hAnsi="Times New Roman" w:cs="Times New Roman"/>
          <w:sz w:val="24"/>
          <w:szCs w:val="24"/>
        </w:rPr>
        <w:t xml:space="preserve">' button click event. It closes the form when the button is clicked. The </w:t>
      </w:r>
      <w:proofErr w:type="gramStart"/>
      <w:r w:rsidRPr="00ED3E41">
        <w:rPr>
          <w:rFonts w:ascii="Times New Roman" w:hAnsi="Times New Roman" w:cs="Times New Roman"/>
          <w:sz w:val="24"/>
          <w:szCs w:val="24"/>
        </w:rPr>
        <w:t>Close(</w:t>
      </w:r>
      <w:proofErr w:type="gramEnd"/>
      <w:r w:rsidRPr="00ED3E41">
        <w:rPr>
          <w:rFonts w:ascii="Times New Roman" w:hAnsi="Times New Roman" w:cs="Times New Roman"/>
          <w:sz w:val="24"/>
          <w:szCs w:val="24"/>
        </w:rPr>
        <w:t>) method is a built-in method of the Form class used to close the current form.</w:t>
      </w:r>
    </w:p>
    <w:p w14:paraId="253CB574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509DAF7" w14:textId="77777777" w:rsidR="00ED3E41" w:rsidRPr="00ED3E41" w:rsidRDefault="00ED3E41" w:rsidP="00ED3E4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D3E41">
        <w:rPr>
          <w:rFonts w:ascii="Times New Roman" w:hAnsi="Times New Roman" w:cs="Times New Roman"/>
          <w:sz w:val="24"/>
          <w:szCs w:val="24"/>
        </w:rPr>
        <w:t xml:space="preserve">This walk-through should provide a comprehensive understanding of the code. Remember, best practices in C# and .NET often involve </w:t>
      </w:r>
      <w:proofErr w:type="gramStart"/>
      <w:r w:rsidRPr="00ED3E41">
        <w:rPr>
          <w:rFonts w:ascii="Times New Roman" w:hAnsi="Times New Roman" w:cs="Times New Roman"/>
          <w:sz w:val="24"/>
          <w:szCs w:val="24"/>
        </w:rPr>
        <w:t>cleanly</w:t>
      </w:r>
      <w:proofErr w:type="gramEnd"/>
      <w:r w:rsidRPr="00ED3E41">
        <w:rPr>
          <w:rFonts w:ascii="Times New Roman" w:hAnsi="Times New Roman" w:cs="Times New Roman"/>
          <w:sz w:val="24"/>
          <w:szCs w:val="24"/>
        </w:rPr>
        <w:t xml:space="preserve"> handling exceptions, ensuring resources like file handles are correctly disposed of, and providing clear feedback to the user, all of which this code does.</w:t>
      </w:r>
    </w:p>
    <w:p w14:paraId="0621F593" w14:textId="77777777" w:rsidR="00ED3E41" w:rsidRDefault="00ED3E41" w:rsidP="00ED3E41"/>
    <w:p w14:paraId="5FD6B296" w14:textId="77777777" w:rsidR="00ED3E41" w:rsidRDefault="00ED3E41" w:rsidP="00ED3E41"/>
    <w:p w14:paraId="4A8E0872" w14:textId="77777777" w:rsidR="00ED3E41" w:rsidRDefault="00ED3E41" w:rsidP="00ED3E41"/>
    <w:p w14:paraId="02DF73BB" w14:textId="77777777" w:rsidR="00943420" w:rsidRDefault="00943420"/>
    <w:sectPr w:rsidR="00943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TYxNzAwtTAxs7RQ0lEKTi0uzszPAykwrAUAmf0tHiwAAAA="/>
  </w:docVars>
  <w:rsids>
    <w:rsidRoot w:val="00ED3E41"/>
    <w:rsid w:val="005220E6"/>
    <w:rsid w:val="007E5F82"/>
    <w:rsid w:val="00817D67"/>
    <w:rsid w:val="00943420"/>
    <w:rsid w:val="00997A85"/>
    <w:rsid w:val="00E24469"/>
    <w:rsid w:val="00ED3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7CF94"/>
  <w15:chartTrackingRefBased/>
  <w15:docId w15:val="{35C02559-F0CA-48A4-B4D0-7BC77B841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3E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7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1</cp:revision>
  <dcterms:created xsi:type="dcterms:W3CDTF">2023-05-16T23:31:00Z</dcterms:created>
  <dcterms:modified xsi:type="dcterms:W3CDTF">2023-05-17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779f6f-6668-4e3b-9b1e-99beb5386118</vt:lpwstr>
  </property>
</Properties>
</file>